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A7C9921"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 xml:space="preserve">w </w:t>
      </w:r>
      <w:r w:rsidR="002268AB">
        <w:rPr>
          <w:sz w:val="22"/>
          <w:szCs w:val="22"/>
          <w:lang w:val="en-GB"/>
        </w:rPr>
        <w:t>York</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2AE617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2268AB">
        <w:rPr>
          <w:sz w:val="22"/>
          <w:szCs w:val="22"/>
          <w:lang w:val="en-GB"/>
        </w:rPr>
        <w:t>14</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2268AB">
        <w:rPr>
          <w:sz w:val="22"/>
          <w:szCs w:val="22"/>
          <w:lang w:val="en-GB"/>
        </w:rPr>
        <w:t>14</w:t>
      </w:r>
      <w:r w:rsidR="00ED1E41">
        <w:rPr>
          <w:sz w:val="22"/>
          <w:szCs w:val="22"/>
          <w:lang w:val="en-GB"/>
        </w:rPr>
        <w:t xml:space="preserve"> days of this notice you shall surrender possession of the Property.</w:t>
      </w:r>
    </w:p>
    <w:p w14:paraId="794FFFF3" w14:textId="20C4D661"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2268AB">
        <w:rPr>
          <w:sz w:val="22"/>
          <w:szCs w:val="22"/>
          <w:lang w:val="en-GB"/>
        </w:rPr>
        <w:t>30</w:t>
      </w:r>
      <w:r w:rsidR="00774386">
        <w:rPr>
          <w:sz w:val="22"/>
          <w:szCs w:val="22"/>
          <w:lang w:val="en-GB"/>
        </w:rPr>
        <w:t xml:space="preserve"> </w:t>
      </w:r>
      <w:r>
        <w:rPr>
          <w:sz w:val="22"/>
          <w:szCs w:val="22"/>
          <w:lang w:val="en-GB"/>
        </w:rPr>
        <w:t>days of this notice.</w:t>
      </w:r>
    </w:p>
    <w:p w14:paraId="67A4FF90" w14:textId="6E7E6DB1"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2268AB">
        <w:rPr>
          <w:sz w:val="22"/>
          <w:szCs w:val="22"/>
          <w:lang w:val="en-GB"/>
        </w:rPr>
        <w:t>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2268AB">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859FB" w14:textId="77777777" w:rsidR="000C6320" w:rsidRDefault="000C6320" w:rsidP="00CB37D9">
      <w:pPr>
        <w:spacing w:after="0" w:line="240" w:lineRule="auto"/>
      </w:pPr>
      <w:r>
        <w:separator/>
      </w:r>
    </w:p>
  </w:endnote>
  <w:endnote w:type="continuationSeparator" w:id="0">
    <w:p w14:paraId="07B9E89B" w14:textId="77777777" w:rsidR="000C6320" w:rsidRDefault="000C632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14550" w14:textId="77777777" w:rsidR="00C960F5" w:rsidRDefault="00C960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874CE60" w:rsidR="00CB37D9" w:rsidRPr="00C960F5" w:rsidRDefault="00CB37D9" w:rsidP="00C960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3C3E7" w14:textId="77777777" w:rsidR="00C960F5" w:rsidRDefault="00C96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9B3EB" w14:textId="77777777" w:rsidR="000C6320" w:rsidRDefault="000C6320" w:rsidP="00CB37D9">
      <w:pPr>
        <w:spacing w:after="0" w:line="240" w:lineRule="auto"/>
      </w:pPr>
      <w:r>
        <w:separator/>
      </w:r>
    </w:p>
  </w:footnote>
  <w:footnote w:type="continuationSeparator" w:id="0">
    <w:p w14:paraId="7DDA8F87" w14:textId="77777777" w:rsidR="000C6320" w:rsidRDefault="000C632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0CF70" w14:textId="77777777" w:rsidR="00C960F5" w:rsidRDefault="00C960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6BCCBB6" w:rsidR="00AD6FC0" w:rsidRPr="00C960F5" w:rsidRDefault="00AD6FC0" w:rsidP="00C960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23C6C" w14:textId="77777777" w:rsidR="00C960F5" w:rsidRDefault="00C960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C6320"/>
    <w:rsid w:val="000D10EF"/>
    <w:rsid w:val="000F3D80"/>
    <w:rsid w:val="00111C59"/>
    <w:rsid w:val="00133D8C"/>
    <w:rsid w:val="00134A8A"/>
    <w:rsid w:val="001511CC"/>
    <w:rsid w:val="0017486A"/>
    <w:rsid w:val="00181BFB"/>
    <w:rsid w:val="00206183"/>
    <w:rsid w:val="00213AF9"/>
    <w:rsid w:val="002147AF"/>
    <w:rsid w:val="00217B81"/>
    <w:rsid w:val="002268AB"/>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5E7C"/>
    <w:rsid w:val="00C960F5"/>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5</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